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8DC" w:rsidRDefault="002B2AD2">
      <w:r>
        <w:t xml:space="preserve">Greeting Professor, </w:t>
      </w:r>
    </w:p>
    <w:p w:rsidR="002B2AD2" w:rsidRDefault="002B2AD2"/>
    <w:p w:rsidR="002B2AD2" w:rsidRDefault="002B2AD2">
      <w:r>
        <w:t xml:space="preserve">1. I made a </w:t>
      </w:r>
      <w:r w:rsidRPr="00FC3E3A">
        <w:rPr>
          <w:b/>
        </w:rPr>
        <w:t>login file</w:t>
      </w:r>
      <w:r>
        <w:t xml:space="preserve"> with details of my username, password, database and root which will be required when, we need to connect to the database. The link for which is:</w:t>
      </w:r>
    </w:p>
    <w:p w:rsidR="002B2AD2" w:rsidRDefault="002B2AD2">
      <w:hyperlink r:id="rId4" w:history="1">
        <w:r w:rsidRPr="003A15C7">
          <w:rPr>
            <w:rStyle w:val="Hyperlink"/>
          </w:rPr>
          <w:t>http://ec2-184-73-56-236.compute-1.amazonaws.com/Project2/final/anilogin.php</w:t>
        </w:r>
      </w:hyperlink>
    </w:p>
    <w:p w:rsidR="002B2AD2" w:rsidRDefault="002B2AD2"/>
    <w:p w:rsidR="002B2AD2" w:rsidRDefault="002B2AD2">
      <w:r>
        <w:t xml:space="preserve">2. Then I </w:t>
      </w:r>
      <w:r w:rsidRPr="00665343">
        <w:rPr>
          <w:b/>
        </w:rPr>
        <w:t>created a database</w:t>
      </w:r>
      <w:r>
        <w:t xml:space="preserve"> with the name “</w:t>
      </w:r>
      <w:proofErr w:type="spellStart"/>
      <w:r>
        <w:t>projectdb</w:t>
      </w:r>
      <w:proofErr w:type="spellEnd"/>
      <w:r>
        <w:t xml:space="preserve">” and </w:t>
      </w:r>
      <w:r w:rsidRPr="00665343">
        <w:rPr>
          <w:b/>
        </w:rPr>
        <w:t>created a table named “Form”</w:t>
      </w:r>
      <w:r>
        <w:t xml:space="preserve"> in which we have columns - id (primary key – auto increment), first name, last name, email, website, currency, phone, </w:t>
      </w:r>
      <w:proofErr w:type="spellStart"/>
      <w:r>
        <w:t>pricepershare</w:t>
      </w:r>
      <w:proofErr w:type="spellEnd"/>
      <w:r>
        <w:t xml:space="preserve">, </w:t>
      </w:r>
      <w:proofErr w:type="spellStart"/>
      <w:r>
        <w:t>numberofshare</w:t>
      </w:r>
      <w:proofErr w:type="spellEnd"/>
      <w:r>
        <w:t>, state and promotional. The link for creating it is:</w:t>
      </w:r>
    </w:p>
    <w:p w:rsidR="002B2AD2" w:rsidRDefault="002B2AD2">
      <w:hyperlink r:id="rId5" w:history="1">
        <w:r w:rsidRPr="003A15C7">
          <w:rPr>
            <w:rStyle w:val="Hyperlink"/>
          </w:rPr>
          <w:t>http://ec2-184-73-56-236.compute-1.amazonaws.com/Project2/final/createDB_TBL.php</w:t>
        </w:r>
      </w:hyperlink>
    </w:p>
    <w:p w:rsidR="002B2AD2" w:rsidRDefault="002B2AD2"/>
    <w:p w:rsidR="002B2AD2" w:rsidRDefault="002B2AD2">
      <w:r>
        <w:t xml:space="preserve">3. I made a form comprising of </w:t>
      </w:r>
      <w:proofErr w:type="spellStart"/>
      <w:r w:rsidRPr="00665343">
        <w:rPr>
          <w:b/>
        </w:rPr>
        <w:t>php</w:t>
      </w:r>
      <w:proofErr w:type="spellEnd"/>
      <w:r w:rsidRPr="00665343">
        <w:rPr>
          <w:b/>
        </w:rPr>
        <w:t xml:space="preserve"> validations</w:t>
      </w:r>
      <w:r>
        <w:t xml:space="preserve"> having the fields – First Name (Mandatory), Last Name </w:t>
      </w:r>
      <w:r>
        <w:t>(Mandatory)</w:t>
      </w:r>
      <w:r>
        <w:t xml:space="preserve">, Phone Number </w:t>
      </w:r>
      <w:r>
        <w:t>(Mandatory)</w:t>
      </w:r>
      <w:r>
        <w:t xml:space="preserve">, Email </w:t>
      </w:r>
      <w:r>
        <w:t>(Mandatory)</w:t>
      </w:r>
      <w:r>
        <w:t xml:space="preserve">, Website </w:t>
      </w:r>
      <w:r>
        <w:t>(Mandatory)</w:t>
      </w:r>
      <w:r>
        <w:t xml:space="preserve">, Transaction Currency </w:t>
      </w:r>
      <w:r>
        <w:t>(</w:t>
      </w:r>
      <w:r>
        <w:t xml:space="preserve">NOT </w:t>
      </w:r>
      <w:r>
        <w:t>Mandatory)</w:t>
      </w:r>
      <w:r>
        <w:t xml:space="preserve">, Price per share </w:t>
      </w:r>
      <w:r>
        <w:t>(Mandatory)</w:t>
      </w:r>
      <w:r>
        <w:t xml:space="preserve">, Number of Share </w:t>
      </w:r>
      <w:r>
        <w:t>(Mandatory)</w:t>
      </w:r>
      <w:r>
        <w:t xml:space="preserve">, Promotional Offers </w:t>
      </w:r>
      <w:r>
        <w:t>(</w:t>
      </w:r>
      <w:r>
        <w:t xml:space="preserve">NOT </w:t>
      </w:r>
      <w:r>
        <w:t>Mandatory)</w:t>
      </w:r>
      <w:r>
        <w:t xml:space="preserve"> and State </w:t>
      </w:r>
      <w:r>
        <w:t>(</w:t>
      </w:r>
      <w:r>
        <w:t xml:space="preserve">Not </w:t>
      </w:r>
      <w:r>
        <w:t>Mandatory)</w:t>
      </w:r>
      <w:r>
        <w:t xml:space="preserve">. </w:t>
      </w:r>
    </w:p>
    <w:p w:rsidR="002B2AD2" w:rsidRDefault="002B2AD2">
      <w:r>
        <w:t>Once the form was created I performed PHP validations (line 23-110, file – add_validate.php) with following rules:</w:t>
      </w:r>
    </w:p>
    <w:p w:rsidR="002B2AD2" w:rsidRDefault="002B2AD2">
      <w:r w:rsidRPr="00665343">
        <w:rPr>
          <w:b/>
        </w:rPr>
        <w:t>First Name</w:t>
      </w:r>
      <w:r>
        <w:t>: It is a mandatory field</w:t>
      </w:r>
      <w:r w:rsidR="00AE3644">
        <w:t xml:space="preserve">. It </w:t>
      </w:r>
      <w:r w:rsidR="00AE3644" w:rsidRPr="00665343">
        <w:rPr>
          <w:b/>
        </w:rPr>
        <w:t>cannot be left blank</w:t>
      </w:r>
      <w:r w:rsidR="00AE3644">
        <w:t xml:space="preserve">. It can contain </w:t>
      </w:r>
      <w:r w:rsidR="00AE3644" w:rsidRPr="00665343">
        <w:rPr>
          <w:b/>
        </w:rPr>
        <w:t>only space and alphabets</w:t>
      </w:r>
      <w:r w:rsidR="00AE3644">
        <w:t xml:space="preserve"> (upper case or lower case) without any numbers. </w:t>
      </w:r>
    </w:p>
    <w:p w:rsidR="00AE3644" w:rsidRDefault="00AE3644" w:rsidP="00AE3644">
      <w:r>
        <w:t>Las</w:t>
      </w:r>
      <w:r>
        <w:t xml:space="preserve">t Name: It is a mandatory field. It </w:t>
      </w:r>
      <w:r w:rsidRPr="00665343">
        <w:rPr>
          <w:b/>
        </w:rPr>
        <w:t>cannot be left blank</w:t>
      </w:r>
      <w:r>
        <w:t xml:space="preserve">. It can contain </w:t>
      </w:r>
      <w:r w:rsidRPr="00665343">
        <w:rPr>
          <w:b/>
        </w:rPr>
        <w:t>only space and alphabets</w:t>
      </w:r>
      <w:r>
        <w:t xml:space="preserve"> (upper case or lower case) without any numbers. </w:t>
      </w:r>
    </w:p>
    <w:p w:rsidR="00AE3644" w:rsidRDefault="00AE3644" w:rsidP="00AE3644">
      <w:r>
        <w:t>Phone Number</w:t>
      </w:r>
      <w:r>
        <w:t xml:space="preserve">: It is a mandatory field. It </w:t>
      </w:r>
      <w:r w:rsidRPr="00665343">
        <w:rPr>
          <w:b/>
        </w:rPr>
        <w:t>cannot be left blank</w:t>
      </w:r>
      <w:r>
        <w:t xml:space="preserve">. It </w:t>
      </w:r>
      <w:r w:rsidRPr="00665343">
        <w:rPr>
          <w:b/>
        </w:rPr>
        <w:t xml:space="preserve">can contain only </w:t>
      </w:r>
      <w:r w:rsidRPr="00665343">
        <w:rPr>
          <w:b/>
        </w:rPr>
        <w:t>10 digits</w:t>
      </w:r>
      <w:r>
        <w:t>, no more than 10</w:t>
      </w:r>
      <w:r>
        <w:t>.</w:t>
      </w:r>
    </w:p>
    <w:p w:rsidR="00AE3644" w:rsidRDefault="00AE3644" w:rsidP="00AE3644">
      <w:r>
        <w:t xml:space="preserve"> </w:t>
      </w:r>
      <w:r>
        <w:t>Email:</w:t>
      </w:r>
      <w:r>
        <w:t xml:space="preserve"> It is a mandatory field. It cannot be left blank. It can contain </w:t>
      </w:r>
      <w:r w:rsidRPr="00665343">
        <w:rPr>
          <w:b/>
        </w:rPr>
        <w:t xml:space="preserve">only </w:t>
      </w:r>
      <w:r w:rsidRPr="00665343">
        <w:rPr>
          <w:b/>
        </w:rPr>
        <w:t>email ids in original format</w:t>
      </w:r>
      <w:r>
        <w:t>.</w:t>
      </w:r>
    </w:p>
    <w:p w:rsidR="00AE3644" w:rsidRDefault="00AE3644" w:rsidP="00AE3644">
      <w:r>
        <w:t>Website</w:t>
      </w:r>
      <w:r>
        <w:t xml:space="preserve">: It is a mandatory field. It cannot be left blank. It can contain </w:t>
      </w:r>
      <w:r w:rsidRPr="00665343">
        <w:rPr>
          <w:b/>
        </w:rPr>
        <w:t xml:space="preserve">only </w:t>
      </w:r>
      <w:r w:rsidRPr="00665343">
        <w:rPr>
          <w:b/>
        </w:rPr>
        <w:t xml:space="preserve">websites </w:t>
      </w:r>
      <w:r w:rsidRPr="00665343">
        <w:rPr>
          <w:b/>
        </w:rPr>
        <w:t>in original format</w:t>
      </w:r>
      <w:r>
        <w:t>.</w:t>
      </w:r>
    </w:p>
    <w:p w:rsidR="00AE3644" w:rsidRDefault="00AE3644" w:rsidP="00AE3644">
      <w:r>
        <w:t xml:space="preserve">Transaction Currency: It is an </w:t>
      </w:r>
      <w:r w:rsidRPr="00665343">
        <w:rPr>
          <w:b/>
        </w:rPr>
        <w:t>optional field</w:t>
      </w:r>
      <w:r>
        <w:t xml:space="preserve">, depending upon the user if they want to provide it or not. It is not a mandatory field. It is a </w:t>
      </w:r>
      <w:r w:rsidRPr="00665343">
        <w:rPr>
          <w:b/>
        </w:rPr>
        <w:t>drop-down list</w:t>
      </w:r>
      <w:r>
        <w:t xml:space="preserve"> in which user can select the currency in which they want to trade.</w:t>
      </w:r>
    </w:p>
    <w:p w:rsidR="00AE3644" w:rsidRDefault="00AE3644" w:rsidP="00AE3644">
      <w:r>
        <w:t xml:space="preserve">Price per share: </w:t>
      </w:r>
      <w:r>
        <w:t xml:space="preserve">It is a </w:t>
      </w:r>
      <w:r w:rsidRPr="00665343">
        <w:rPr>
          <w:b/>
        </w:rPr>
        <w:t>mandatory field</w:t>
      </w:r>
      <w:r>
        <w:t xml:space="preserve">. It cannot be left blank. It can contain </w:t>
      </w:r>
      <w:r w:rsidRPr="00665343">
        <w:rPr>
          <w:b/>
        </w:rPr>
        <w:t>only digits</w:t>
      </w:r>
      <w:r w:rsidRPr="00665343">
        <w:rPr>
          <w:b/>
        </w:rPr>
        <w:t xml:space="preserve"> including decimals in XX.XXXX format</w:t>
      </w:r>
      <w:r>
        <w:t>, but the price i.e. the value to be entered in this field can only be less than 100.</w:t>
      </w:r>
    </w:p>
    <w:p w:rsidR="00AE3644" w:rsidRDefault="00AE3644" w:rsidP="00AE3644">
      <w:r>
        <w:t>Number</w:t>
      </w:r>
      <w:r>
        <w:t xml:space="preserve"> </w:t>
      </w:r>
      <w:r>
        <w:t>of</w:t>
      </w:r>
      <w:r>
        <w:t xml:space="preserve"> share: It is a mandatory field. It </w:t>
      </w:r>
      <w:r w:rsidRPr="00665343">
        <w:rPr>
          <w:b/>
        </w:rPr>
        <w:t>cannot be left blank</w:t>
      </w:r>
      <w:r>
        <w:t xml:space="preserve">. It can </w:t>
      </w:r>
      <w:r w:rsidRPr="00665343">
        <w:rPr>
          <w:b/>
        </w:rPr>
        <w:t>contain only digits</w:t>
      </w:r>
      <w:r w:rsidR="007E6F9F" w:rsidRPr="00665343">
        <w:rPr>
          <w:b/>
        </w:rPr>
        <w:t xml:space="preserve"> (no decimals)</w:t>
      </w:r>
      <w:r w:rsidR="007E6F9F">
        <w:t>.</w:t>
      </w:r>
    </w:p>
    <w:p w:rsidR="007E6F9F" w:rsidRDefault="007E6F9F" w:rsidP="00AE3644">
      <w:r>
        <w:t xml:space="preserve">Promotional Offers: </w:t>
      </w:r>
      <w:r>
        <w:t xml:space="preserve">It is an </w:t>
      </w:r>
      <w:r w:rsidRPr="00665343">
        <w:rPr>
          <w:b/>
        </w:rPr>
        <w:t>optional field</w:t>
      </w:r>
      <w:r>
        <w:t>, depending upon the user if they want to provide it or not. It is not a mandatory field.</w:t>
      </w:r>
      <w:r>
        <w:t xml:space="preserve"> </w:t>
      </w:r>
    </w:p>
    <w:p w:rsidR="007E6F9F" w:rsidRDefault="007E6F9F" w:rsidP="007E6F9F">
      <w:r>
        <w:lastRenderedPageBreak/>
        <w:t>State</w:t>
      </w:r>
      <w:r>
        <w:t xml:space="preserve">: It is an optional field, depending upon the user if they want to provide it or not. It is not a mandatory field. It is a drop-down list in which user can select the </w:t>
      </w:r>
      <w:r>
        <w:t>state</w:t>
      </w:r>
      <w:r>
        <w:t xml:space="preserve"> in which they </w:t>
      </w:r>
      <w:r>
        <w:t>reside</w:t>
      </w:r>
      <w:r>
        <w:t>.</w:t>
      </w:r>
    </w:p>
    <w:p w:rsidR="007E6F9F" w:rsidRPr="00665343" w:rsidRDefault="006566B8" w:rsidP="007E6F9F">
      <w:pPr>
        <w:rPr>
          <w:b/>
        </w:rPr>
      </w:pPr>
      <w:r>
        <w:t xml:space="preserve">If there is any error it will provide </w:t>
      </w:r>
      <w:r w:rsidRPr="00665343">
        <w:rPr>
          <w:b/>
        </w:rPr>
        <w:t xml:space="preserve">error message like “invalid </w:t>
      </w:r>
      <w:proofErr w:type="spellStart"/>
      <w:r w:rsidRPr="00665343">
        <w:rPr>
          <w:b/>
        </w:rPr>
        <w:t>url</w:t>
      </w:r>
      <w:proofErr w:type="spellEnd"/>
      <w:r w:rsidRPr="00665343">
        <w:rPr>
          <w:b/>
        </w:rPr>
        <w:t>” or “enter a valid phone number (10 digits only)”</w:t>
      </w:r>
    </w:p>
    <w:p w:rsidR="006566B8" w:rsidRDefault="007E6F9F" w:rsidP="007E6F9F">
      <w:r>
        <w:t>After the validation</w:t>
      </w:r>
      <w:r w:rsidR="006566B8">
        <w:t>,</w:t>
      </w:r>
      <w:r>
        <w:t xml:space="preserve"> if there </w:t>
      </w:r>
      <w:r w:rsidR="006566B8">
        <w:t>are</w:t>
      </w:r>
      <w:r>
        <w:t xml:space="preserve"> no error</w:t>
      </w:r>
      <w:r w:rsidR="006566B8">
        <w:t>s</w:t>
      </w:r>
      <w:r>
        <w:t xml:space="preserve"> i.e. </w:t>
      </w:r>
      <w:r w:rsidRPr="00665343">
        <w:rPr>
          <w:b/>
        </w:rPr>
        <w:t xml:space="preserve">all the validation rules are fulfilled </w:t>
      </w:r>
      <w:r w:rsidR="00665343">
        <w:rPr>
          <w:b/>
        </w:rPr>
        <w:t xml:space="preserve">only then </w:t>
      </w:r>
      <w:r w:rsidRPr="00665343">
        <w:rPr>
          <w:b/>
        </w:rPr>
        <w:t>the data will be inserted</w:t>
      </w:r>
      <w:r>
        <w:t xml:space="preserve"> in the table </w:t>
      </w:r>
      <w:r w:rsidR="006566B8">
        <w:t>“</w:t>
      </w:r>
      <w:r>
        <w:t>form</w:t>
      </w:r>
      <w:r w:rsidR="006566B8">
        <w:t xml:space="preserve">”. </w:t>
      </w:r>
      <w:r w:rsidR="00665343">
        <w:t>Until</w:t>
      </w:r>
      <w:r w:rsidR="008B4AC5">
        <w:t xml:space="preserve">, the data is been validated it will not be send in the table (database). </w:t>
      </w:r>
      <w:r w:rsidR="006566B8">
        <w:t xml:space="preserve">The link for the form to validate and add the values to the data base is: </w:t>
      </w:r>
      <w:hyperlink r:id="rId6" w:history="1">
        <w:r w:rsidR="006566B8" w:rsidRPr="003A15C7">
          <w:rPr>
            <w:rStyle w:val="Hyperlink"/>
          </w:rPr>
          <w:t>http://ec2-184-73-56-236.compute-1.amazonaws.com/Project2/final/add_vali</w:t>
        </w:r>
        <w:bookmarkStart w:id="0" w:name="_GoBack"/>
        <w:bookmarkEnd w:id="0"/>
        <w:r w:rsidR="006566B8" w:rsidRPr="003A15C7">
          <w:rPr>
            <w:rStyle w:val="Hyperlink"/>
          </w:rPr>
          <w:t>date.php</w:t>
        </w:r>
      </w:hyperlink>
    </w:p>
    <w:p w:rsidR="006566B8" w:rsidRDefault="006566B8" w:rsidP="007E6F9F"/>
    <w:p w:rsidR="006566B8" w:rsidRDefault="006566B8" w:rsidP="007E6F9F">
      <w:r>
        <w:t xml:space="preserve">4. To </w:t>
      </w:r>
      <w:r w:rsidRPr="003A6130">
        <w:rPr>
          <w:b/>
        </w:rPr>
        <w:t>retrieve the data</w:t>
      </w:r>
      <w:r>
        <w:t xml:space="preserve"> in a table “form” for the user the link is </w:t>
      </w:r>
      <w:hyperlink r:id="rId7" w:history="1">
        <w:r w:rsidRPr="003A15C7">
          <w:rPr>
            <w:rStyle w:val="Hyperlink"/>
          </w:rPr>
          <w:t>http://ec2-184-73-56-236.compute-1.amazonaws.com/Project2/final/retrieve_data.php</w:t>
        </w:r>
      </w:hyperlink>
      <w:r>
        <w:t xml:space="preserve">. </w:t>
      </w:r>
    </w:p>
    <w:p w:rsidR="006566B8" w:rsidRDefault="006566B8" w:rsidP="007E6F9F">
      <w:r>
        <w:t xml:space="preserve">After connecting to the instance, by running the query in </w:t>
      </w:r>
      <w:proofErr w:type="spellStart"/>
      <w:r>
        <w:t>php</w:t>
      </w:r>
      <w:proofErr w:type="spellEnd"/>
      <w:r>
        <w:t xml:space="preserve"> page I was able to print the data in the table we created earlier </w:t>
      </w:r>
      <w:proofErr w:type="spellStart"/>
      <w:r>
        <w:t>i.e</w:t>
      </w:r>
      <w:proofErr w:type="spellEnd"/>
      <w:r>
        <w:t xml:space="preserve"> “form”. I made a for loop for displaying the data inserted by the user in form in a table.</w:t>
      </w:r>
      <w:r w:rsidR="008B4AC5">
        <w:t xml:space="preserve"> If any changes are done to the table by using delete or update page it will be reflected in this page after refreshing.</w:t>
      </w:r>
    </w:p>
    <w:p w:rsidR="006566B8" w:rsidRDefault="006566B8" w:rsidP="007E6F9F"/>
    <w:p w:rsidR="006566B8" w:rsidRDefault="006566B8" w:rsidP="006566B8">
      <w:r>
        <w:t>5.</w:t>
      </w:r>
      <w:r>
        <w:t xml:space="preserve"> To </w:t>
      </w:r>
      <w:r w:rsidRPr="003A6130">
        <w:rPr>
          <w:b/>
        </w:rPr>
        <w:t xml:space="preserve">delete </w:t>
      </w:r>
      <w:r w:rsidRPr="003A6130">
        <w:rPr>
          <w:b/>
        </w:rPr>
        <w:t>the data</w:t>
      </w:r>
      <w:r>
        <w:t xml:space="preserve"> in a table </w:t>
      </w:r>
      <w:r>
        <w:t>“</w:t>
      </w:r>
      <w:r>
        <w:t>form</w:t>
      </w:r>
      <w:r>
        <w:t>”</w:t>
      </w:r>
      <w:r>
        <w:t xml:space="preserve"> for the user the link is</w:t>
      </w:r>
      <w:r>
        <w:t>:</w:t>
      </w:r>
    </w:p>
    <w:p w:rsidR="006566B8" w:rsidRDefault="006566B8" w:rsidP="006566B8">
      <w:r w:rsidRPr="006566B8">
        <w:t>http://ec2-184-73-56-236.compute-1.amazonaws.com/Project2/final/delete_data.php</w:t>
      </w:r>
    </w:p>
    <w:p w:rsidR="006566B8" w:rsidRDefault="006566B8" w:rsidP="006566B8">
      <w:r>
        <w:t xml:space="preserve">After connecting to the instance, by running the query in </w:t>
      </w:r>
      <w:proofErr w:type="spellStart"/>
      <w:r>
        <w:t>php</w:t>
      </w:r>
      <w:proofErr w:type="spellEnd"/>
      <w:r>
        <w:t xml:space="preserve"> page I </w:t>
      </w:r>
      <w:r>
        <w:t>could</w:t>
      </w:r>
      <w:r>
        <w:t xml:space="preserve"> </w:t>
      </w:r>
      <w:r>
        <w:t>retrieve</w:t>
      </w:r>
      <w:r>
        <w:t xml:space="preserve"> the data</w:t>
      </w:r>
      <w:r>
        <w:t xml:space="preserve"> and then by providing a delete record button in the script user has the option to delete any record as per their requirement, that record will be deleted from the database. </w:t>
      </w:r>
    </w:p>
    <w:p w:rsidR="006566B8" w:rsidRDefault="006566B8" w:rsidP="006566B8"/>
    <w:p w:rsidR="008B4AC5" w:rsidRDefault="006566B8" w:rsidP="008B4AC5">
      <w:r>
        <w:t>6.</w:t>
      </w:r>
      <w:r w:rsidR="008B4AC5">
        <w:t xml:space="preserve"> To </w:t>
      </w:r>
      <w:r w:rsidR="008B4AC5">
        <w:t>update</w:t>
      </w:r>
      <w:r w:rsidR="008B4AC5">
        <w:t xml:space="preserve"> the data in a table “form” for the user the link is:</w:t>
      </w:r>
      <w:r w:rsidR="008B4AC5">
        <w:t xml:space="preserve"> </w:t>
      </w:r>
    </w:p>
    <w:p w:rsidR="008B4AC5" w:rsidRDefault="008B4AC5" w:rsidP="008B4AC5">
      <w:hyperlink r:id="rId8" w:history="1">
        <w:r w:rsidRPr="003A15C7">
          <w:rPr>
            <w:rStyle w:val="Hyperlink"/>
          </w:rPr>
          <w:t>http://ec2-184-73-56-236.compute-1.amazonaws.com/Project2/final/update_data.php</w:t>
        </w:r>
      </w:hyperlink>
      <w:r>
        <w:t xml:space="preserve"> </w:t>
      </w:r>
    </w:p>
    <w:p w:rsidR="008B4AC5" w:rsidRPr="008B4AC5" w:rsidRDefault="008B4AC5" w:rsidP="008B4AC5">
      <w:pPr>
        <w:rPr>
          <w:b/>
          <w:color w:val="FF0000"/>
        </w:rPr>
      </w:pPr>
      <w:r w:rsidRPr="008B4AC5">
        <w:rPr>
          <w:b/>
        </w:rPr>
        <w:t>followed by ?id=XX</w:t>
      </w:r>
      <w:r>
        <w:rPr>
          <w:b/>
        </w:rPr>
        <w:t xml:space="preserve"> </w:t>
      </w:r>
      <w:proofErr w:type="spellStart"/>
      <w:r>
        <w:rPr>
          <w:b/>
        </w:rPr>
        <w:t>i.e</w:t>
      </w:r>
      <w:proofErr w:type="spellEnd"/>
      <w:r>
        <w:rPr>
          <w:b/>
        </w:rPr>
        <w:t xml:space="preserve"> the user needs to put the id replacing XX </w:t>
      </w:r>
      <w:proofErr w:type="spellStart"/>
      <w:r>
        <w:rPr>
          <w:b/>
        </w:rPr>
        <w:t>e.g</w:t>
      </w:r>
      <w:proofErr w:type="spellEnd"/>
      <w:r>
        <w:rPr>
          <w:b/>
        </w:rPr>
        <w:t xml:space="preserve"> for a record with id number 23 user has to add ?id=23 in the link which will be </w:t>
      </w:r>
      <w:r w:rsidRPr="008B4AC5">
        <w:t>http://ec2-184-73-56-236.compute-1.amazonaws.com/Project2/final/update_data.php</w:t>
      </w:r>
      <w:r w:rsidRPr="008B4AC5">
        <w:rPr>
          <w:b/>
          <w:color w:val="FF0000"/>
        </w:rPr>
        <w:t>?id=23</w:t>
      </w:r>
    </w:p>
    <w:p w:rsidR="008B4AC5" w:rsidRDefault="008B4AC5" w:rsidP="008B4AC5">
      <w:r w:rsidRPr="008B4AC5">
        <w:t xml:space="preserve">when user enters the link followed by ?id=XX (XX being the id number of the record, which user can get through retrieve_data.php), user will get a pre-filled form with all the details for that id number in which user can edit it and </w:t>
      </w:r>
      <w:r>
        <w:t xml:space="preserve">then </w:t>
      </w:r>
      <w:r w:rsidRPr="008B4AC5">
        <w:t>submit and the values will be change</w:t>
      </w:r>
      <w:r>
        <w:t xml:space="preserve">d in table </w:t>
      </w:r>
      <w:r w:rsidRPr="008B4AC5">
        <w:t>and then reflected in the database too</w:t>
      </w:r>
    </w:p>
    <w:p w:rsidR="008B4AC5" w:rsidRDefault="008B4AC5" w:rsidP="008B4AC5"/>
    <w:p w:rsidR="008B4AC5" w:rsidRDefault="008B4AC5" w:rsidP="008B4AC5">
      <w:r>
        <w:t xml:space="preserve">For semantic all the designing was done in separate CSS styling sheet and no excessive </w:t>
      </w:r>
      <w:proofErr w:type="spellStart"/>
      <w:r>
        <w:t>php</w:t>
      </w:r>
      <w:proofErr w:type="spellEnd"/>
      <w:r>
        <w:t xml:space="preserve"> script was used.</w:t>
      </w:r>
    </w:p>
    <w:p w:rsidR="008B4AC5" w:rsidRDefault="00710D3D" w:rsidP="008B4AC5">
      <w:r>
        <w:lastRenderedPageBreak/>
        <w:t xml:space="preserve">The webpage for adding the values through the form, updating the values and the webpage on which the </w:t>
      </w:r>
      <w:r w:rsidR="00665343">
        <w:t xml:space="preserve">results </w:t>
      </w:r>
      <w:r w:rsidR="00665343" w:rsidRPr="008B4AC5">
        <w:t>are</w:t>
      </w:r>
      <w:r>
        <w:t xml:space="preserve"> displayed </w:t>
      </w:r>
      <w:r w:rsidRPr="00665343">
        <w:rPr>
          <w:b/>
        </w:rPr>
        <w:t>are responsive in design</w:t>
      </w:r>
      <w:r>
        <w:t xml:space="preserve"> with a top, bottom and side navigation.</w:t>
      </w:r>
    </w:p>
    <w:p w:rsidR="00710D3D" w:rsidRDefault="00710D3D" w:rsidP="008B4AC5"/>
    <w:p w:rsidR="00710D3D" w:rsidRPr="008B4AC5" w:rsidRDefault="00710D3D" w:rsidP="008B4AC5">
      <w:r>
        <w:t xml:space="preserve">The </w:t>
      </w:r>
      <w:r w:rsidRPr="00665343">
        <w:rPr>
          <w:b/>
        </w:rPr>
        <w:t>navigation for all the pages (add, retrieve, delete and update)</w:t>
      </w:r>
      <w:r>
        <w:t xml:space="preserve"> are provided for better user experience on the </w:t>
      </w:r>
      <w:r w:rsidRPr="00665343">
        <w:rPr>
          <w:b/>
        </w:rPr>
        <w:t>top navigation</w:t>
      </w:r>
      <w:r>
        <w:t>.</w:t>
      </w:r>
    </w:p>
    <w:p w:rsidR="008B4AC5" w:rsidRDefault="008B4AC5" w:rsidP="008B4AC5">
      <w:pPr>
        <w:rPr>
          <w:color w:val="FF0000"/>
        </w:rPr>
      </w:pPr>
    </w:p>
    <w:p w:rsidR="00BE350E" w:rsidRDefault="00BE350E" w:rsidP="008B4AC5">
      <w:pPr>
        <w:rPr>
          <w:color w:val="FF0000"/>
        </w:rPr>
      </w:pPr>
    </w:p>
    <w:p w:rsidR="00BE350E" w:rsidRPr="00BE350E" w:rsidRDefault="00BE350E" w:rsidP="008B4AC5"/>
    <w:p w:rsidR="00BE350E" w:rsidRPr="00BE350E" w:rsidRDefault="00BE350E" w:rsidP="008B4AC5">
      <w:r w:rsidRPr="00BE350E">
        <w:t>Thanks</w:t>
      </w:r>
    </w:p>
    <w:p w:rsidR="00BE350E" w:rsidRPr="00BE350E" w:rsidRDefault="00BE350E" w:rsidP="008B4AC5">
      <w:r w:rsidRPr="00BE350E">
        <w:t>Anirudh Pratap</w:t>
      </w:r>
    </w:p>
    <w:p w:rsidR="008B4AC5" w:rsidRPr="008B4AC5" w:rsidRDefault="008B4AC5" w:rsidP="008B4AC5">
      <w:pPr>
        <w:rPr>
          <w:b/>
        </w:rPr>
      </w:pPr>
    </w:p>
    <w:p w:rsidR="006566B8" w:rsidRDefault="006566B8" w:rsidP="006566B8">
      <w:pPr>
        <w:ind w:left="180" w:hanging="180"/>
      </w:pPr>
    </w:p>
    <w:p w:rsidR="007E6F9F" w:rsidRDefault="007E6F9F" w:rsidP="007E6F9F">
      <w:r>
        <w:t xml:space="preserve"> </w:t>
      </w:r>
    </w:p>
    <w:p w:rsidR="007E6F9F" w:rsidRDefault="007E6F9F" w:rsidP="00AE3644"/>
    <w:p w:rsidR="00AE3644" w:rsidRDefault="00AE3644" w:rsidP="00AE3644"/>
    <w:p w:rsidR="00AE3644" w:rsidRDefault="00AE3644" w:rsidP="00AE3644">
      <w:r>
        <w:t xml:space="preserve"> </w:t>
      </w:r>
    </w:p>
    <w:p w:rsidR="00AE3644" w:rsidRPr="00AE3644" w:rsidRDefault="00AE3644" w:rsidP="00AE3644">
      <w:pPr>
        <w:rPr>
          <w:b/>
        </w:rPr>
      </w:pPr>
    </w:p>
    <w:p w:rsidR="00AE3644" w:rsidRDefault="00AE3644"/>
    <w:p w:rsidR="002B2AD2" w:rsidRDefault="002B2AD2"/>
    <w:sectPr w:rsidR="002B2AD2" w:rsidSect="006566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0MDE3MDY0MTY2NTRV0lEKTi0uzszPAykwrAUA9heKnSwAAAA="/>
  </w:docVars>
  <w:rsids>
    <w:rsidRoot w:val="00F15E41"/>
    <w:rsid w:val="00000C60"/>
    <w:rsid w:val="000A5B9C"/>
    <w:rsid w:val="000F3E63"/>
    <w:rsid w:val="002B2AD2"/>
    <w:rsid w:val="003A6130"/>
    <w:rsid w:val="003D5EBE"/>
    <w:rsid w:val="004138DC"/>
    <w:rsid w:val="004C5B11"/>
    <w:rsid w:val="006566B8"/>
    <w:rsid w:val="00665343"/>
    <w:rsid w:val="00710D3D"/>
    <w:rsid w:val="007E6F9F"/>
    <w:rsid w:val="008B4AC5"/>
    <w:rsid w:val="00A348DB"/>
    <w:rsid w:val="00AE3644"/>
    <w:rsid w:val="00BE350E"/>
    <w:rsid w:val="00D236C9"/>
    <w:rsid w:val="00F15E41"/>
    <w:rsid w:val="00FC3E3A"/>
    <w:rsid w:val="00FE1832"/>
    <w:rsid w:val="00FF4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06A2C"/>
  <w15:chartTrackingRefBased/>
  <w15:docId w15:val="{C0F2E27D-F70F-4A7A-B73E-E98A4A926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2AD2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2B2AD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c2-184-73-56-236.compute-1.amazonaws.com/Project2/final/update_data.php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ec2-184-73-56-236.compute-1.amazonaws.com/Project2/final/retrieve_data.php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c2-184-73-56-236.compute-1.amazonaws.com/Project2/final/add_validate.php" TargetMode="External"/><Relationship Id="rId5" Type="http://schemas.openxmlformats.org/officeDocument/2006/relationships/hyperlink" Target="http://ec2-184-73-56-236.compute-1.amazonaws.com/Project2/final/createDB_TBL.php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ec2-184-73-56-236.compute-1.amazonaws.com/Project2/final/anilogin.php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Pratap</dc:creator>
  <cp:keywords/>
  <dc:description/>
  <cp:lastModifiedBy>Anirudh Pratap</cp:lastModifiedBy>
  <cp:revision>6</cp:revision>
  <dcterms:created xsi:type="dcterms:W3CDTF">2017-05-01T09:31:00Z</dcterms:created>
  <dcterms:modified xsi:type="dcterms:W3CDTF">2017-05-01T10:55:00Z</dcterms:modified>
</cp:coreProperties>
</file>